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AEE11" w14:textId="77777777" w:rsidR="00567851" w:rsidRDefault="00567851" w:rsidP="00567851">
      <w:pPr>
        <w:pStyle w:val="NormalWeb"/>
        <w:spacing w:before="0" w:beforeAutospacing="0" w:after="200" w:afterAutospacing="0"/>
        <w:jc w:val="both"/>
      </w:pP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ணக்க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ெயர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ஹீரி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ய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52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்ச்சை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ய்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ெக்கார்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றது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ம்மத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ம்பகோணத்திலி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க்டர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்க்க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லைவலி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ியூர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க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வா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ைமிங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ேரத்துக்க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்க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யவில்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ஓ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ரைமண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ே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க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ே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ோக்க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ுவ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டி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உட்கார்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்ட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ள்ள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ஸ்கே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க்கணும்ன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ே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க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ய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லேட்டஸ்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க்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க்கெ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ட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ழுதிக்கொடு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ீங்கள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க்கிற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ாக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ுற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ேட்கண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ய்றீ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ீக்கிர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லைவலி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ண்டைக்க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தல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ல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ண்டைக்க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டி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ீட்ரூ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க்காள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ல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வி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மிளக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ய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ச்சிருப்பீங்கள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ரைகில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ங்காய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ங்காய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ெரிய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ங்காய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டை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க்கத்திலேய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ப்ப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க்குள்ள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ன்னொ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ை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ய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ங்காய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ெரிய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ங்காய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ேர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ேர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ேர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ேங்க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ேங்க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ச்ச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ிளக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பாய்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த்தமல்ல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ருவேப்பி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ர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ட்ட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ர்னிங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க்கௌன்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ஓப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்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ஹெல்ப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ீ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ருவ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உ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ங்க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டுத்து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ெ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ேவ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த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ற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னிம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ள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ங்குற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க்கப்ப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ருவ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ெ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ு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ர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ட்டீ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த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ார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ட்ட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ச்ச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ஓப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ய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யா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த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யாரு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ையி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லைவல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த்திர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ை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ஜண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ட்ட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வ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ீங்க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ுதுச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ீ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வ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னிமேத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வா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ுக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த்திர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ரஷ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த்திர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ுக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சத்து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ல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்டைய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ந்த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்டைய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்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ப்ப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பாய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க்கத்துக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ைய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20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ப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ன்ன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ீ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30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ரூ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ற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ஞ்ச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்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த்தமா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ல்ல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்ட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ிட்டமி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ளுக்கோச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ட்ட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ஒர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ர்லிக்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ரு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ு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ொத்தமா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்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15%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ிஸ்கவுண்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ன்ன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ன்ன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உ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ையி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ெ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ைய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ப்ப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5%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ோட்ட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ார்த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ீ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ு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ர்னிங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ட்மிஷன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ிராச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ணன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துரையிலி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ிரு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துரையிலி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த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ெ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ொடுக்க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க்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ந்த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ுடிஞ்சிட்ட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ற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lastRenderedPageBreak/>
        <w:t>ட்ரான்ஸ்ப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ந்திரு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ெட்வீ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டிங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து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னத்திலி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ீ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ோச்சிங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ல்லா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ொல்லி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தர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ம்ம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ஸ்கூ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ஜெய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ல்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ீட்டு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ட்ட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ஆபீ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ள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ோடை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ெப்பத்திலி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ஸ்டார்ட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பண்றீ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ப்ஸ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ணிகிற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திலிருந்த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ுரேஷ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ப்ப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ா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டைமிங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ன்னென்ன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ார்னிங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ஈவினிங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ளாச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ஓகேவ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8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ணிக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ப்புற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ன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னுப்புவீர்கள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ேற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ஏதாவ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நாங்க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ங்கே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ந்த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20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லோ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மீட்டரில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இரு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ில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ிலோமீட்ட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ைக்க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வருமா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அதற்க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எவ்வளவு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சர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ஃபீஸ்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Nirmala UI" w:hAnsi="Nirmala UI" w:cs="Nirmala UI"/>
          <w:b/>
          <w:bCs/>
          <w:color w:val="000000"/>
          <w:sz w:val="22"/>
          <w:szCs w:val="22"/>
        </w:rPr>
        <w:t>கட்டணும்</w:t>
      </w:r>
      <w:r>
        <w:rPr>
          <w:rFonts w:ascii="Arial" w:hAnsi="Arial" w:cs="Arial"/>
          <w:b/>
          <w:bCs/>
          <w:color w:val="000000"/>
          <w:sz w:val="22"/>
          <w:szCs w:val="22"/>
        </w:rPr>
        <w:t>.</w:t>
      </w:r>
    </w:p>
    <w:p w14:paraId="5FA299DC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A1NDC1MDUxMzRU0lEKTi0uzszPAykwrAUAVSrLNCwAAAA="/>
  </w:docVars>
  <w:rsids>
    <w:rsidRoot w:val="00567851"/>
    <w:rsid w:val="00567851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473C9"/>
  <w15:chartTrackingRefBased/>
  <w15:docId w15:val="{B695E116-5D85-4686-98DF-9572207FD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7851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66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1</Words>
  <Characters>2685</Characters>
  <Application>Microsoft Office Word</Application>
  <DocSecurity>0</DocSecurity>
  <Lines>22</Lines>
  <Paragraphs>6</Paragraphs>
  <ScaleCrop>false</ScaleCrop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6:48:00Z</dcterms:created>
  <dcterms:modified xsi:type="dcterms:W3CDTF">2021-12-15T16:49:00Z</dcterms:modified>
</cp:coreProperties>
</file>